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47648" behindDoc="1" locked="0" layoutInCell="0" allowOverlap="1" wp14:anchorId="48F06796" wp14:editId="39A2C4B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FAC48A3" id="drawingObject1" o:spid="_x0000_s1026" style="position:absolute;margin-left:48.25pt;margin-top:243.4pt;width:492pt;height:0;z-index:-25176883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672203">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672203">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672203">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672203">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672203">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672203">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672203">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672203">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672203">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672203">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672203">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672203">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672203">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672203">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672203">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672203">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672203">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672203">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672203">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672203">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672203">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w:t>
            </w:r>
            <w:r w:rsidR="00234A2C">
              <w:rPr>
                <w:noProof/>
                <w:webHidden/>
              </w:rPr>
              <w:t>3</w:t>
            </w:r>
            <w:r w:rsidR="00234A2C">
              <w:rPr>
                <w:noProof/>
                <w:webHidden/>
              </w:rPr>
              <w:fldChar w:fldCharType="end"/>
            </w:r>
          </w:hyperlink>
        </w:p>
        <w:p w14:paraId="330ADD63" w14:textId="7059459E" w:rsidR="00234A2C" w:rsidRDefault="00672203">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672203">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672203">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672203">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672203">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672203">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672203">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672203">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672203">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672203">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672203">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672203">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672203">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672203">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672203">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672203">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672203">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672203">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672203">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672203">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672203">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672203">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672203">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672203">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672203">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672203">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672203">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672203">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672203">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672203">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672203">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672203">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9D298B">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9D298B">
      <w:pPr>
        <w:pStyle w:val="ListParagraph"/>
        <w:numPr>
          <w:ilvl w:val="0"/>
          <w:numId w:val="39"/>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9D298B">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4"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4"/>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5" w:name="_Toc148006320"/>
      <w:r w:rsidRPr="003C4096">
        <w:t>Troubleshooting Steps:</w:t>
      </w:r>
      <w:bookmarkEnd w:id="5"/>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6" w:name="_Toc148006321"/>
      <w:r w:rsidRPr="003C4096">
        <w:t>The strategy of building the model: summary</w:t>
      </w:r>
      <w:bookmarkEnd w:id="6"/>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672203"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7"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7"/>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8" w:name="_Toc148006323"/>
      <w:r w:rsidRPr="003C4096">
        <w:rPr>
          <w:rFonts w:ascii="Times New Roman" w:eastAsia="Times New Roman" w:hAnsi="Times New Roman" w:cs="Times New Roman"/>
        </w:rPr>
        <w:t>GETTING STARTED</w:t>
      </w:r>
      <w:bookmarkEnd w:id="8"/>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9" w:name="_Toc148006324"/>
      <w:r w:rsidRPr="003C4096">
        <w:t xml:space="preserve">Installing and running </w:t>
      </w:r>
      <w:r w:rsidR="00184B46" w:rsidRPr="003C4096">
        <w:t>BRAINCELL</w:t>
      </w:r>
      <w:bookmarkEnd w:id="9"/>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10"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0"/>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1888" behindDoc="0" locked="0" layoutInCell="1" allowOverlap="1" wp14:anchorId="51802E42" wp14:editId="34620131">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672203" w:rsidRPr="007944FD" w:rsidRDefault="00672203">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672203" w:rsidRPr="007944FD" w:rsidRDefault="00672203"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188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672203" w:rsidRPr="007944FD" w:rsidRDefault="00672203">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672203" w:rsidRPr="007944FD" w:rsidRDefault="00672203"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drawing>
          <wp:inline distT="0" distB="0" distL="0" distR="0" wp14:anchorId="59375DCE" wp14:editId="2ED484AD">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bookmarkStart w:id="11" w:name="_Toc148006326"/>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r w:rsidRPr="003C4096">
        <w:rPr>
          <w:rStyle w:val="Heading3Char"/>
          <w:rFonts w:eastAsiaTheme="minorEastAsia"/>
        </w:rPr>
        <w:t>Introductory menu</w:t>
      </w:r>
      <w:bookmarkEnd w:id="11"/>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5A5AF740" w:rsidR="00F06ADC" w:rsidRP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672203"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672203"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672203"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672203"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672203" w:rsidP="008466CC">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2" w:name="BaseAstro"/>
      <w:bookmarkStart w:id="13" w:name="_Toc148006327"/>
      <w:bookmarkStart w:id="14" w:name="_Hlk130377225"/>
      <w:bookmarkEnd w:id="12"/>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3"/>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5" w:name="_Toc148006328"/>
      <w:r w:rsidRPr="003C4096">
        <w:t>GENERATING COMPLETE ASTROCYTE MORPHOLOGY</w:t>
      </w:r>
      <w:bookmarkEnd w:id="14"/>
    </w:p>
    <w:bookmarkEnd w:id="15"/>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76352" behindDoc="0" locked="0" layoutInCell="1" allowOverlap="1" wp14:anchorId="79762DDE" wp14:editId="29F2AC74">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672203" w:rsidRPr="00B17321" w:rsidRDefault="00672203"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672203" w:rsidRPr="00B17321" w:rsidRDefault="00672203"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672203" w:rsidRPr="00B17321" w:rsidRDefault="00672203"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7635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672203" w:rsidRPr="00B17321" w:rsidRDefault="00672203"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672203" w:rsidRPr="00B17321" w:rsidRDefault="00672203"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672203" w:rsidRPr="00B17321" w:rsidRDefault="00672203"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6"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6"/>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35040" behindDoc="0" locked="0" layoutInCell="1" allowOverlap="1" wp14:anchorId="228426F0" wp14:editId="5DCE9C2E">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672203" w:rsidRPr="00A131CD" w:rsidRDefault="00672203"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672203" w:rsidRPr="00A131CD" w:rsidRDefault="00672203"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3504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672203" w:rsidRPr="00A131CD" w:rsidRDefault="00672203"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672203" w:rsidRPr="00A131CD" w:rsidRDefault="00672203"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7" w:name="_Hlk132704399"/>
      <w:r w:rsidRPr="003C4096">
        <w:rPr>
          <w:rFonts w:ascii="Times New Roman" w:eastAsia="Times New Roman" w:hAnsi="Times New Roman" w:cs="Times New Roman"/>
          <w:color w:val="000000"/>
          <w:sz w:val="24"/>
          <w:szCs w:val="24"/>
        </w:rPr>
        <w:t xml:space="preserve">"Use this" </w:t>
      </w:r>
      <w:bookmarkEnd w:id="17"/>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672203"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38112" behindDoc="0" locked="0" layoutInCell="1" allowOverlap="1" wp14:anchorId="68D7E046" wp14:editId="5A4A79D6">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672203" w:rsidRPr="00624712" w:rsidRDefault="00672203"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672203" w:rsidRPr="00624712" w:rsidRDefault="00672203"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79C52345" wp14:editId="7630DA82">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672203" w:rsidRPr="00624712" w:rsidRDefault="00672203"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672203" w:rsidRPr="00624712" w:rsidRDefault="00672203"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15232" behindDoc="1" locked="0" layoutInCell="0" allowOverlap="1" wp14:anchorId="548C94FC" wp14:editId="4B3BB047">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524AB76B" id="drawingObject460" o:spid="_x0000_s1026" style="position:absolute;margin-left:47.25pt;margin-top:1.85pt;width:386.9pt;height:254.6pt;z-index:-25170124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0"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1"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14113022" wp14:editId="4BE661CB">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672203" w:rsidRPr="00624712" w:rsidRDefault="00672203"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672203" w:rsidRPr="00624712" w:rsidRDefault="00672203"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7E0656AF" wp14:editId="604285F5">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672203" w:rsidRPr="00624712" w:rsidRDefault="00672203"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672203" w:rsidRPr="00624712" w:rsidRDefault="00672203"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8"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8"/>
    </w:p>
    <w:p w14:paraId="0472ED1E" w14:textId="06AF71BE" w:rsidR="00DA3B61" w:rsidRPr="003C4096" w:rsidRDefault="006A3221" w:rsidP="00A43BE5">
      <w:pPr>
        <w:pStyle w:val="Heading3"/>
      </w:pPr>
      <w:bookmarkStart w:id="19"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9"/>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692F31">
      <w:pPr>
        <w:spacing w:before="105" w:after="0" w:line="256" w:lineRule="auto"/>
        <w:ind w:right="565" w:firstLine="709"/>
        <w:jc w:val="center"/>
        <w:rPr>
          <w:rFonts w:ascii="Times New Roman" w:eastAsia="Times New Roman" w:hAnsi="Times New Roman" w:cs="Times New Roman"/>
          <w:color w:val="000000"/>
          <w:sz w:val="24"/>
          <w:szCs w:val="24"/>
        </w:rPr>
      </w:pPr>
      <w:r w:rsidRPr="003C4096">
        <w:rPr>
          <w:rFonts w:ascii="Times New Roman" w:hAnsi="Times New Roman" w:cs="Times New Roman"/>
          <w:noProof/>
        </w:rPr>
        <w:lastRenderedPageBreak/>
        <w:drawing>
          <wp:inline distT="0" distB="0" distL="0" distR="0" wp14:anchorId="018DEC26" wp14:editId="7319E057">
            <wp:extent cx="1739900" cy="2114647"/>
            <wp:effectExtent l="114300" t="114300" r="127000" b="1524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3608" cy="2119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455FEFA"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20" w:name="_Toc148006332"/>
      <w:r w:rsidRPr="003C4096">
        <w:t>Populating astrocyte tree with nanoscopic processes</w:t>
      </w:r>
      <w:bookmarkEnd w:id="20"/>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3040" behindDoc="0" locked="0" layoutInCell="1" allowOverlap="1" wp14:anchorId="0CAA508A" wp14:editId="42C06FBA">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672203" w:rsidRPr="00B17321" w:rsidRDefault="00672203"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3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672203" w:rsidRPr="00B17321" w:rsidRDefault="00672203"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9968" behindDoc="0" locked="0" layoutInCell="1" allowOverlap="1" wp14:anchorId="5379FDD6" wp14:editId="6B8B11CD">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672203" w:rsidRPr="00B17321" w:rsidRDefault="00672203"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672203" w:rsidRPr="00B17321" w:rsidRDefault="00672203"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58944" behindDoc="0" locked="0" layoutInCell="1" allowOverlap="1" wp14:anchorId="7826DB88" wp14:editId="5136E081">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672203" w:rsidRPr="00B17321" w:rsidRDefault="00672203"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672203" w:rsidRPr="00B17321" w:rsidRDefault="00672203"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0992" behindDoc="0" locked="0" layoutInCell="1" allowOverlap="1" wp14:anchorId="0293CD8E" wp14:editId="414F9898">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672203" w:rsidRPr="00B17321" w:rsidRDefault="00672203"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0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672203" w:rsidRPr="00B17321" w:rsidRDefault="00672203"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3216" behindDoc="1" locked="0" layoutInCell="1" allowOverlap="1" wp14:anchorId="2B946313" wp14:editId="259DCFFE">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3CBB00F" id="Group 45" o:spid="_x0000_s1026" style="position:absolute;margin-left:4.5pt;margin-top:.45pt;width:515.5pt;height:235.7pt;z-index:-25140326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5"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6"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lastRenderedPageBreak/>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1"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1"/>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672203"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672203"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672203"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672203"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3424" behindDoc="1" locked="0" layoutInCell="1" allowOverlap="1" wp14:anchorId="325F257B" wp14:editId="324115C5">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7"/>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8"/>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281E779A" id="Group 1151" o:spid="_x0000_s1026" style="position:absolute;margin-left:13.75pt;margin-top:.3pt;width:475.35pt;height:86.7pt;z-index:-25169305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49"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0"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2" w:name="NanoAstro"/>
      <w:bookmarkStart w:id="23" w:name="_Toc148006334"/>
      <w:bookmarkEnd w:id="22"/>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3"/>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364F725E" wp14:editId="05ECFFE3">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672203" w:rsidRPr="00B17321" w:rsidRDefault="00672203"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672203" w:rsidRPr="00B17321" w:rsidRDefault="00672203"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1153FE6C" wp14:editId="7021485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672203" w:rsidRPr="00B17321" w:rsidRDefault="00672203"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672203" w:rsidRPr="00B17321" w:rsidRDefault="00672203"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0528" behindDoc="0" locked="0" layoutInCell="1" allowOverlap="1" wp14:anchorId="2D8666AF" wp14:editId="47E1C14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08B2303" id="Group 20" o:spid="_x0000_s1026" style="position:absolute;margin-left:82.4pt;margin-top:6.45pt;width:311.45pt;height:290.3pt;z-index:25167052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4"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5"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6"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6DA812FC" wp14:editId="3AC14C5D">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672203" w:rsidRPr="00B17321" w:rsidRDefault="00672203"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672203" w:rsidRPr="00B17321" w:rsidRDefault="00672203"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D2E432B" w14:textId="72D3BB7C"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FCC6F6B" w14:textId="20DB40F4"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672203" w:rsidP="00692F31">
      <w:pPr>
        <w:pStyle w:val="ListParagraph"/>
        <w:numPr>
          <w:ilvl w:val="0"/>
          <w:numId w:val="46"/>
        </w:numPr>
        <w:spacing w:after="0" w:line="275" w:lineRule="auto"/>
        <w:ind w:right="565"/>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762E0D90" w14:textId="77777777" w:rsidR="00692F31"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5FCB3D8E"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4" w:name="BaseNeuron"/>
      <w:bookmarkStart w:id="25" w:name="_Toc148006335"/>
      <w:bookmarkEnd w:id="24"/>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5"/>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6"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6"/>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2752" behindDoc="0" locked="0" layoutInCell="1" allowOverlap="1" wp14:anchorId="0338C715" wp14:editId="249B57C4">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672203" w:rsidRPr="00037982" w:rsidRDefault="00672203"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672203" w:rsidRPr="00037982" w:rsidRDefault="00672203"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275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59"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0"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672203" w:rsidRPr="00037982" w:rsidRDefault="00672203"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672203" w:rsidRPr="00037982" w:rsidRDefault="00672203"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4287958C" wp14:editId="7682B4B8">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672203" w:rsidRPr="00037982" w:rsidRDefault="00672203"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672203" w:rsidRPr="00037982" w:rsidRDefault="00672203"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0F5BF1BB">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7"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7"/>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672203" w:rsidP="00066C19">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672203" w:rsidP="00692F31">
      <w:pPr>
        <w:pStyle w:val="ListParagraph"/>
        <w:numPr>
          <w:ilvl w:val="0"/>
          <w:numId w:val="46"/>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8" w:name="NanoGeometry"/>
      <w:bookmarkStart w:id="29" w:name="_Toc148006337"/>
      <w:bookmarkEnd w:id="28"/>
      <w:r w:rsidRPr="003C4096">
        <w:t>Nano geometry modification</w:t>
      </w:r>
      <w:r w:rsidR="00FC00CA" w:rsidRPr="003C4096">
        <w:rPr>
          <w:szCs w:val="24"/>
        </w:rPr>
        <w:t>.</w:t>
      </w:r>
      <w:bookmarkEnd w:id="29"/>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30" w:name="_Toc148006338"/>
      <w:r w:rsidRPr="003C4096">
        <w:t>The arrangement of spines.</w:t>
      </w:r>
      <w:bookmarkEnd w:id="30"/>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77696" behindDoc="1" locked="0" layoutInCell="1" allowOverlap="1" wp14:anchorId="17520363" wp14:editId="55554236">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74F95406" w:rsidR="00CB4AFF" w:rsidRPr="003C4096" w:rsidRDefault="00CB4AFF" w:rsidP="00A43BE5">
      <w:pPr>
        <w:pStyle w:val="Heading3"/>
      </w:pPr>
      <w:bookmarkStart w:id="31"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1"/>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8688" behindDoc="0" locked="0" layoutInCell="1" allowOverlap="1" wp14:anchorId="58C4FBEA" wp14:editId="42DA030F">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066C19" w:rsidRPr="005C62DB" w:rsidRDefault="00066C19"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066C19" w:rsidRPr="005C62DB" w:rsidRDefault="00066C19"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36301A" w:rsidRPr="0036301A" w:rsidRDefault="0036301A"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5" style="position:absolute;left:0;text-align:left;margin-left:87.1pt;margin-top:8.3pt;width:222.7pt;height:179.7pt;z-index:252018688;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y3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Dr+Fy3OQQAAEoVAAAOAAAAAAAA&#10;AAAAAAAAAC4CAABkcnMvZTJvRG9jLnhtbFBLAQItABQABgAIAAAAIQCIB6dF4AAAAAoBAAAPAAAA&#10;AAAAAAAAAAAAAJMGAABkcnMvZG93bnJldi54bWxQSwUGAAAAAAQABADzAAAAoAcAAAAA&#10;">
                <v:group id="Group 1925" o:spid="_x0000_s1066"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7"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066C19" w:rsidRPr="005C62DB" w:rsidRDefault="00066C19" w:rsidP="00066C19">
                          <w:pPr>
                            <w:rPr>
                              <w:sz w:val="24"/>
                              <w:lang w:val="en-US"/>
                            </w:rPr>
                          </w:pPr>
                          <w:r w:rsidRPr="005C62DB">
                            <w:rPr>
                              <w:sz w:val="24"/>
                              <w:lang w:val="en-US"/>
                            </w:rPr>
                            <w:t>A</w:t>
                          </w:r>
                        </w:p>
                      </w:txbxContent>
                    </v:textbox>
                  </v:shape>
                </v:group>
                <v:group id="Group 1940" o:spid="_x0000_s1069"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0"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066C19" w:rsidRPr="005C62DB" w:rsidRDefault="00066C19" w:rsidP="00066C19">
                          <w:pPr>
                            <w:rPr>
                              <w:sz w:val="24"/>
                              <w:lang w:val="en-US"/>
                            </w:rPr>
                          </w:pPr>
                          <w:r>
                            <w:rPr>
                              <w:sz w:val="24"/>
                              <w:lang w:val="en-US"/>
                            </w:rPr>
                            <w:t>B</w:t>
                          </w:r>
                        </w:p>
                      </w:txbxContent>
                    </v:textbox>
                  </v:shape>
                </v:group>
                <v:oval id="Oval 1946" o:spid="_x0000_s1072"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36301A" w:rsidRPr="0036301A" w:rsidRDefault="0036301A"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20736" behindDoc="1" locked="0" layoutInCell="1" allowOverlap="1" wp14:anchorId="0B7CA6A2" wp14:editId="21F6C7F4">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0237A3C2" id="Group 1952" o:spid="_x0000_s1026" style="position:absolute;margin-left:190.55pt;margin-top:1.15pt;width:180.4pt;height:252.75pt;z-index:-251295744"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5"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66" o:title=""/>
                </v:shape>
              </v:group>
            </w:pict>
          </mc:Fallback>
        </mc:AlternateContent>
      </w:r>
      <w:r w:rsidR="00066C19">
        <w:rPr>
          <w:noProof/>
        </w:rPr>
        <w:drawing>
          <wp:inline distT="0" distB="0" distL="0" distR="0" wp14:anchorId="27317E6C" wp14:editId="6E1BFD4F">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w:t>
      </w:r>
      <w:r>
        <w:rPr>
          <w:color w:val="0E101A"/>
        </w:rPr>
        <w:t xml:space="preserve"> </w:t>
      </w:r>
      <w:r>
        <w:rPr>
          <w:color w:val="0E101A"/>
        </w:rPr>
        <w:t>The distance parameter is inherently stochastic, which means the tool incorporates an element of chance in its calculations. Users can adjust the minimum distance between synapses using the provided panels.</w:t>
      </w:r>
      <w:r>
        <w:rPr>
          <w:color w:val="0E101A"/>
        </w:rPr>
        <w:t xml:space="preserve"> </w:t>
      </w:r>
      <w:r>
        <w:rPr>
          <w:color w:val="0E101A"/>
        </w:rPr>
        <w:t>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37EDECEE" w:rsidR="00FF5646" w:rsidRPr="008A705C" w:rsidRDefault="00FF5646" w:rsidP="008A705C">
      <w:pPr>
        <w:pStyle w:val="Heading2"/>
      </w:pPr>
      <w:bookmarkStart w:id="32" w:name="NanoNeuron"/>
      <w:bookmarkStart w:id="33" w:name="_Toc148006340"/>
      <w:bookmarkEnd w:id="32"/>
      <w:r w:rsidRPr="003C4096">
        <w:t>Nano Neuron. Download previously created Neuron morphology.</w:t>
      </w:r>
      <w:bookmarkEnd w:id="33"/>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4800" behindDoc="1" locked="0" layoutInCell="1" allowOverlap="1" wp14:anchorId="2D97772C" wp14:editId="5156583D">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bookmarkStart w:id="34" w:name="_GoBack"/>
      <w:bookmarkEnd w:id="34"/>
    </w:p>
    <w:p w14:paraId="5973EE41" w14:textId="78565962" w:rsidR="009D2BC8" w:rsidRPr="003C4096" w:rsidRDefault="0074347C" w:rsidP="00A43BE5">
      <w:pPr>
        <w:pStyle w:val="Heading2"/>
        <w:rPr>
          <w:szCs w:val="24"/>
        </w:rPr>
      </w:pPr>
      <w:bookmarkStart w:id="35" w:name="_Manage_distribution_mechanisms."/>
      <w:bookmarkStart w:id="36" w:name="BiophysicalMechanisms"/>
      <w:bookmarkStart w:id="37" w:name="_Toc148006341"/>
      <w:bookmarkEnd w:id="35"/>
      <w:r w:rsidRPr="003C4096">
        <w:t>Manage</w:t>
      </w:r>
      <w:r w:rsidR="00DE0378">
        <w:t>r of</w:t>
      </w:r>
      <w:r w:rsidR="0021590A" w:rsidRPr="003C4096">
        <w:t xml:space="preserve"> </w:t>
      </w:r>
      <w:r w:rsidR="00DE0378">
        <w:t>biophysical</w:t>
      </w:r>
      <w:r w:rsidRPr="003C4096">
        <w:t xml:space="preserve"> </w:t>
      </w:r>
      <w:r w:rsidR="0021590A" w:rsidRPr="003C4096">
        <w:t>mechanisms</w:t>
      </w:r>
      <w:bookmarkEnd w:id="36"/>
      <w:r w:rsidR="009D2BC8" w:rsidRPr="003C4096">
        <w:rPr>
          <w:szCs w:val="24"/>
        </w:rPr>
        <w:t>.</w:t>
      </w:r>
      <w:bookmarkEnd w:id="37"/>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5616" behindDoc="0" locked="0" layoutInCell="1" allowOverlap="1" wp14:anchorId="49296AC9" wp14:editId="2B029D74">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672203" w:rsidRPr="005C62DB" w:rsidRDefault="00672203"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672203" w:rsidRPr="005C62DB" w:rsidRDefault="00672203"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672203" w:rsidRPr="005C62DB" w:rsidRDefault="00672203"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3" style="position:absolute;left:0;text-align:left;margin-left:23.85pt;margin-top:7.45pt;width:381.5pt;height:36.5pt;z-index:252015616;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">
                <v:group id="Group 24" o:spid="_x0000_s1074"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672203" w:rsidRPr="005C62DB" w:rsidRDefault="00672203" w:rsidP="00DE0378">
                          <w:pPr>
                            <w:rPr>
                              <w:sz w:val="24"/>
                              <w:lang w:val="en-US"/>
                            </w:rPr>
                          </w:pPr>
                          <w:r w:rsidRPr="005C62DB">
                            <w:rPr>
                              <w:sz w:val="24"/>
                              <w:lang w:val="en-US"/>
                            </w:rPr>
                            <w:t>A</w:t>
                          </w:r>
                        </w:p>
                      </w:txbxContent>
                    </v:textbox>
                  </v:shape>
                </v:group>
                <v:group id="Group 47" o:spid="_x0000_s1077"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8"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9"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672203" w:rsidRPr="005C62DB" w:rsidRDefault="00672203" w:rsidP="00DE0378">
                          <w:pPr>
                            <w:rPr>
                              <w:sz w:val="24"/>
                              <w:lang w:val="en-US"/>
                            </w:rPr>
                          </w:pPr>
                          <w:r>
                            <w:rPr>
                              <w:sz w:val="24"/>
                              <w:lang w:val="en-US"/>
                            </w:rPr>
                            <w:t>B</w:t>
                          </w:r>
                        </w:p>
                      </w:txbxContent>
                    </v:textbox>
                  </v:shape>
                </v:group>
                <v:group id="Group 27" o:spid="_x0000_s1080"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1"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672203" w:rsidRPr="005C62DB" w:rsidRDefault="00672203"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1E5F2FDA">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70253E10"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1"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2"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8" w:name="_Toc148006342"/>
      <w:bookmarkStart w:id="39" w:name="_Hlk130913261"/>
      <w:r w:rsidRPr="003C4096">
        <w:t>Adjust the spatial distribution of mechanisms.</w:t>
      </w:r>
      <w:bookmarkEnd w:id="38"/>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9"/>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88960" behindDoc="0" locked="0" layoutInCell="1" allowOverlap="1" wp14:anchorId="5A90A04C" wp14:editId="44BB92D4">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13EF15C" id="Group 34" o:spid="_x0000_s1026" style="position:absolute;margin-left:-10.4pt;margin-top:13.1pt;width:524.3pt;height:270pt;z-index:25168896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7"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8"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9"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0"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4432" behindDoc="0" locked="0" layoutInCell="1" allowOverlap="1" wp14:anchorId="6068CBE0" wp14:editId="6AFC9BED">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672203" w:rsidRPr="005C62DB" w:rsidRDefault="00672203"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672203" w:rsidRPr="005C62DB" w:rsidRDefault="00672203"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672203" w:rsidRPr="005C62DB" w:rsidRDefault="00672203"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672203" w:rsidRPr="005C62DB" w:rsidRDefault="00672203"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3" style="position:absolute;left:0;text-align:left;margin-left:0;margin-top:1.8pt;width:329.6pt;height:234.45pt;z-index:25179443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">
                <v:group id="Group 658" o:spid="_x0000_s1084"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672203" w:rsidRPr="005C62DB" w:rsidRDefault="00672203" w:rsidP="00AB41E4">
                          <w:pPr>
                            <w:rPr>
                              <w:sz w:val="24"/>
                              <w:lang w:val="en-US"/>
                            </w:rPr>
                          </w:pPr>
                          <w:r w:rsidRPr="005C62DB">
                            <w:rPr>
                              <w:sz w:val="24"/>
                              <w:lang w:val="en-US"/>
                            </w:rPr>
                            <w:t>A</w:t>
                          </w:r>
                        </w:p>
                      </w:txbxContent>
                    </v:textbox>
                  </v:shape>
                </v:group>
                <v:group id="Group 657" o:spid="_x0000_s1087"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8"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9"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672203" w:rsidRPr="005C62DB" w:rsidRDefault="00672203" w:rsidP="00AB41E4">
                          <w:pPr>
                            <w:rPr>
                              <w:sz w:val="24"/>
                              <w:lang w:val="en-US"/>
                            </w:rPr>
                          </w:pPr>
                          <w:r>
                            <w:rPr>
                              <w:sz w:val="24"/>
                              <w:lang w:val="en-US"/>
                            </w:rPr>
                            <w:t>B</w:t>
                          </w:r>
                        </w:p>
                      </w:txbxContent>
                    </v:textbox>
                  </v:shape>
                </v:group>
                <v:group id="Group 656" o:spid="_x0000_s1090"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1"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2"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672203" w:rsidRPr="005C62DB" w:rsidRDefault="00672203" w:rsidP="00AB41E4">
                          <w:pPr>
                            <w:rPr>
                              <w:sz w:val="24"/>
                              <w:lang w:val="en-US"/>
                            </w:rPr>
                          </w:pPr>
                          <w:r>
                            <w:rPr>
                              <w:sz w:val="24"/>
                              <w:lang w:val="en-US"/>
                            </w:rPr>
                            <w:t>C</w:t>
                          </w:r>
                        </w:p>
                      </w:txbxContent>
                    </v:textbox>
                  </v:shape>
                </v:group>
                <v:group id="Group 655" o:spid="_x0000_s1093"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4"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5"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672203" w:rsidRPr="005C62DB" w:rsidRDefault="00672203"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40" w:name="SynapseDistribution"/>
      <w:bookmarkStart w:id="41" w:name="_Toc148006343"/>
      <w:r w:rsidRPr="003C4096">
        <w:t>Synapse distribution</w:t>
      </w:r>
      <w:bookmarkEnd w:id="40"/>
      <w:r w:rsidR="009D2BC8" w:rsidRPr="003C4096">
        <w:rPr>
          <w:szCs w:val="24"/>
        </w:rPr>
        <w:t>.</w:t>
      </w:r>
      <w:bookmarkEnd w:id="41"/>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2" w:name="_Toc148006344"/>
      <w:r w:rsidRPr="003C4096">
        <w:t>Spatial Inhomogeneity of Biophysical Mechanisms Editor.</w:t>
      </w:r>
      <w:bookmarkEnd w:id="42"/>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3" w:name="_Toc148006345"/>
      <w:r w:rsidRPr="003C4096">
        <w:t xml:space="preserve">The spatial inhomogeneity specification feature of </w:t>
      </w:r>
      <w:r w:rsidR="00F33149" w:rsidRPr="003C4096">
        <w:t xml:space="preserve">the </w:t>
      </w:r>
      <w:r w:rsidRPr="003C4096">
        <w:t>software.</w:t>
      </w:r>
      <w:bookmarkEnd w:id="43"/>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4" w:name="_Toc148006346"/>
      <w:proofErr w:type="spellStart"/>
      <w:r w:rsidRPr="003C4096">
        <w:lastRenderedPageBreak/>
        <w:t>Visualisation</w:t>
      </w:r>
      <w:proofErr w:type="spellEnd"/>
      <w:r w:rsidR="003C0E1B" w:rsidRPr="003C4096">
        <w:t xml:space="preserve"> of Spatial Heterogeneity</w:t>
      </w:r>
      <w:bookmarkEnd w:id="44"/>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5" w:name="_Adjust_the_stochastic"/>
      <w:bookmarkStart w:id="46" w:name="_Toc148006347"/>
      <w:bookmarkEnd w:id="45"/>
      <w:r w:rsidRPr="003C4096">
        <w:t>Adjust the stochastic distribution of mechanisms.</w:t>
      </w:r>
      <w:bookmarkEnd w:id="46"/>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15264" behindDoc="0" locked="0" layoutInCell="1" allowOverlap="1" wp14:anchorId="5B571C39" wp14:editId="77F6D193">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672203" w:rsidRPr="00024FF6" w:rsidRDefault="00672203"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6" style="position:absolute;left:0;text-align:left;margin-left:25.75pt;margin-top:.55pt;width:32.25pt;height:32.2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" fillcolor="white [3201]" strokecolor="black [3200]" strokeweight="1pt">
                <v:stroke joinstyle="miter"/>
                <v:textbox>
                  <w:txbxContent>
                    <w:p w14:paraId="77F8B010" w14:textId="0C8B732C" w:rsidR="00672203" w:rsidRPr="00024FF6" w:rsidRDefault="00672203"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7312" behindDoc="0" locked="0" layoutInCell="1" allowOverlap="1" wp14:anchorId="45F2E3E4" wp14:editId="52D2E59E">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672203" w:rsidRPr="00024FF6" w:rsidRDefault="00672203"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7" style="position:absolute;left:0;text-align:left;margin-left:268.75pt;margin-top:.3pt;width:32.25pt;height:32.2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KSH54Z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672203" w:rsidRPr="00024FF6" w:rsidRDefault="00672203"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77024" behindDoc="0" locked="0" layoutInCell="1" allowOverlap="1" wp14:anchorId="27298AB9" wp14:editId="7FBFC9EB">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CBEE690" id="Group 40" o:spid="_x0000_s1026" style="position:absolute;margin-left:27.05pt;margin-top:5.7pt;width:431.7pt;height:257.2pt;z-index:25177702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7"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8"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3"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4"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9360" behindDoc="0" locked="0" layoutInCell="1" allowOverlap="1" wp14:anchorId="2D934BA5" wp14:editId="7BB22F4F">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672203" w:rsidRPr="00024FF6" w:rsidRDefault="00672203"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8" style="position:absolute;left:0;text-align:left;margin-left:27pt;margin-top:5.25pt;width:32.2pt;height:32.2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ATN/IE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672203" w:rsidRPr="00024FF6" w:rsidRDefault="00672203"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1408" behindDoc="0" locked="0" layoutInCell="1" allowOverlap="1" wp14:anchorId="2FE374F1" wp14:editId="7DCDDC1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672203" w:rsidRPr="00024FF6" w:rsidRDefault="00672203"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9" style="position:absolute;left:0;text-align:left;margin-left:207.1pt;margin-top:6.5pt;width:32.2pt;height:32.2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BynPRy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672203" w:rsidRPr="00024FF6" w:rsidRDefault="00672203"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7" w:name="_Toc148006348"/>
      <w:r w:rsidRPr="003C4096">
        <w:t>Stochasticity Editor</w:t>
      </w:r>
      <w:bookmarkEnd w:id="47"/>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8" w:name="_Toc148006349"/>
      <w:r w:rsidRPr="003C4096">
        <w:lastRenderedPageBreak/>
        <w:t>Manager of synapses.</w:t>
      </w:r>
      <w:bookmarkEnd w:id="48"/>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1248" behindDoc="0" locked="0" layoutInCell="1" allowOverlap="1" wp14:anchorId="4CBAB4C1" wp14:editId="5D822C7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5">
                      <w14:nvContentPartPr>
                        <w14:cNvContentPartPr/>
                      </w14:nvContentPartPr>
                      <w14:xfrm>
                        <a:off x="0" y="0"/>
                        <a:ext cx="360" cy="360"/>
                      </w14:xfrm>
                    </w14:contentPart>
                  </a:graphicData>
                </a:graphic>
              </wp:anchor>
            </w:drawing>
          </mc:Choice>
          <mc:Fallback>
            <w:pict>
              <v:shape w14:anchorId="6382CBAB" id="Ink 57" o:spid="_x0000_s1026" type="#_x0000_t75" style="position:absolute;margin-left:367.1pt;margin-top:-5.15pt;width:1.45pt;height:1.4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6"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65F0824E">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672203" w:rsidRPr="000C481E" w:rsidRDefault="00672203"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672203" w:rsidRPr="000C481E" w:rsidRDefault="00672203"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0"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XF4Qb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101"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8" o:title="Graphical user interface, application&#10;&#10;Description automatically generated"/>
                  <v:path arrowok="t"/>
                </v:shape>
                <v:group id="Group 62" o:spid="_x0000_s1102"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3"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672203" w:rsidRPr="000C481E" w:rsidRDefault="00672203" w:rsidP="000C481E">
                          <w:pPr>
                            <w:jc w:val="center"/>
                            <w:rPr>
                              <w:sz w:val="36"/>
                              <w:szCs w:val="36"/>
                            </w:rPr>
                          </w:pPr>
                          <w:r w:rsidRPr="000C481E">
                            <w:rPr>
                              <w:sz w:val="36"/>
                              <w:szCs w:val="36"/>
                            </w:rPr>
                            <w:t>A</w:t>
                          </w:r>
                        </w:p>
                      </w:txbxContent>
                    </v:textbox>
                  </v:oval>
                  <v:oval id="Oval 61" o:spid="_x0000_s1104"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672203" w:rsidRPr="000C481E" w:rsidRDefault="00672203"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672203"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672203"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672203"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9" w:name="SynManagerUpperPart"/>
      <w:r w:rsidRPr="003C4096">
        <w:t xml:space="preserve">Synaptic manager </w:t>
      </w:r>
      <w:r w:rsidR="000C481E" w:rsidRPr="003C4096">
        <w:t>“</w:t>
      </w:r>
      <w:r w:rsidRPr="003C4096">
        <w:rPr>
          <w:color w:val="000000" w:themeColor="text1"/>
        </w:rPr>
        <w:t>upper part</w:t>
      </w:r>
      <w:bookmarkEnd w:id="49"/>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1648" behindDoc="0" locked="0" layoutInCell="1" allowOverlap="1" wp14:anchorId="0BA10D9F" wp14:editId="56C3E990">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672203" w:rsidRPr="00024FF6" w:rsidRDefault="00672203"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672203" w:rsidRPr="00024FF6" w:rsidRDefault="00672203"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672203" w:rsidRPr="00024FF6" w:rsidRDefault="00672203"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672203" w:rsidRPr="00024FF6" w:rsidRDefault="00672203"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5" style="position:absolute;left:0;text-align:left;margin-left:66.75pt;margin-top:6.2pt;width:338.1pt;height:362.8pt;z-index:25193164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">
                <v:group id="Group 1618" o:spid="_x0000_s1106"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2" o:title=""/>
                  </v:shape>
                  <v:shape id="Picture 1615" o:spid="_x0000_s1108"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3" o:title=""/>
                  </v:shape>
                  <v:shape id="Picture 1616" o:spid="_x0000_s1109"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4" o:title=""/>
                  </v:shape>
                </v:group>
                <v:group id="Group 1658" o:spid="_x0000_s1110"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1"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672203" w:rsidRPr="00024FF6" w:rsidRDefault="00672203" w:rsidP="00531287">
                          <w:pPr>
                            <w:jc w:val="center"/>
                            <w:rPr>
                              <w:lang w:val="en-US"/>
                            </w:rPr>
                          </w:pPr>
                          <w:r>
                            <w:rPr>
                              <w:lang w:val="en-US"/>
                            </w:rPr>
                            <w:t>A</w:t>
                          </w:r>
                        </w:p>
                      </w:txbxContent>
                    </v:textbox>
                  </v:oval>
                  <v:oval id="Oval 1655" o:spid="_x0000_s1112"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672203" w:rsidRPr="00024FF6" w:rsidRDefault="00672203" w:rsidP="00531287">
                          <w:pPr>
                            <w:jc w:val="center"/>
                            <w:rPr>
                              <w:lang w:val="en-US"/>
                            </w:rPr>
                          </w:pPr>
                          <w:r>
                            <w:rPr>
                              <w:lang w:val="en-US"/>
                            </w:rPr>
                            <w:t>B</w:t>
                          </w:r>
                        </w:p>
                      </w:txbxContent>
                    </v:textbox>
                  </v:oval>
                  <v:oval id="Oval 1656" o:spid="_x0000_s1113"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672203" w:rsidRPr="00024FF6" w:rsidRDefault="00672203" w:rsidP="00531287">
                          <w:pPr>
                            <w:jc w:val="center"/>
                            <w:rPr>
                              <w:lang w:val="en-US"/>
                            </w:rPr>
                          </w:pPr>
                          <w:r>
                            <w:rPr>
                              <w:lang w:val="en-US"/>
                            </w:rPr>
                            <w:t>C</w:t>
                          </w:r>
                        </w:p>
                      </w:txbxContent>
                    </v:textbox>
                  </v:oval>
                  <v:oval id="Oval 1657" o:spid="_x0000_s1114"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672203" w:rsidRPr="00024FF6" w:rsidRDefault="00672203"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50" w:name="_Toc148006350"/>
      <w:r w:rsidRPr="003C4096">
        <w:t>Synaptic structure.</w:t>
      </w:r>
      <w:bookmarkEnd w:id="50"/>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1" w:name="SynManagerMiddlePart"/>
      <w:bookmarkEnd w:id="51"/>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2" w:name="SynManagerBottomPart"/>
      <w:bookmarkEnd w:id="52"/>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3" w:name="_Toc148006351"/>
      <w:r w:rsidRPr="003C4096">
        <w:lastRenderedPageBreak/>
        <w:t>Spatially - non-uniform sources of extracellular ions.</w:t>
      </w:r>
      <w:bookmarkEnd w:id="53"/>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34E4237D">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07072" behindDoc="0" locked="0" layoutInCell="1" allowOverlap="1" wp14:anchorId="3CAC6A3D" wp14:editId="2F3234A6">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672203" w:rsidRPr="00CF279C" w:rsidRDefault="00672203"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5" style="position:absolute;left:0;text-align:left;margin-left:97.9pt;margin-top:.5pt;width:23.95pt;height:22.6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" fillcolor="#e7e6e6 [3214]" strokecolor="black [3213]" strokeweight="1pt">
                <v:stroke joinstyle="miter"/>
                <v:textbox>
                  <w:txbxContent>
                    <w:p w14:paraId="1F1A291D" w14:textId="77777777" w:rsidR="00672203" w:rsidRPr="00CF279C" w:rsidRDefault="00672203"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9120" behindDoc="0" locked="0" layoutInCell="1" allowOverlap="1" wp14:anchorId="0675F5A1" wp14:editId="341A8DA9">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672203" w:rsidRPr="00A02CE3" w:rsidRDefault="0067220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6" style="position:absolute;left:0;text-align:left;margin-left:346.05pt;margin-top:.4pt;width:23.95pt;height:22.6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wjZYJp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672203" w:rsidRPr="00A02CE3" w:rsidRDefault="00672203"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1168" behindDoc="0" locked="0" layoutInCell="1" allowOverlap="1" wp14:anchorId="64ABE6F8" wp14:editId="79B95F90">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672203" w:rsidRPr="00CF279C" w:rsidRDefault="0067220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7" style="position:absolute;left:0;text-align:left;margin-left:220.8pt;margin-top:177.9pt;width:23.95pt;height:22.6pt;z-index:25191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3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i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jna3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672203" w:rsidRPr="00CF279C" w:rsidRDefault="00672203"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579408FA">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4" w:name="_Toc148006352"/>
      <w:r w:rsidRPr="006A6A49">
        <w:lastRenderedPageBreak/>
        <w:t>Exporting and Importing Biophysical Mechanisms with BrainCell Software</w:t>
      </w:r>
      <w:bookmarkEnd w:id="54"/>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65294DCA">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8"/>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2912" behindDoc="0" locked="0" layoutInCell="1" allowOverlap="1" wp14:anchorId="2AA1CABF" wp14:editId="7C9A1898">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A43BE5">
      <w:pPr>
        <w:pStyle w:val="Heading2"/>
      </w:pPr>
      <w:bookmarkStart w:id="55" w:name="_Toc148006353"/>
      <w:r w:rsidRPr="003C4096">
        <w:rPr>
          <w:szCs w:val="24"/>
        </w:rPr>
        <w:lastRenderedPageBreak/>
        <mc:AlternateContent>
          <mc:Choice Requires="wpg">
            <w:drawing>
              <wp:anchor distT="0" distB="0" distL="114300" distR="114300" simplePos="0" relativeHeight="251830272" behindDoc="0" locked="0" layoutInCell="1" allowOverlap="1" wp14:anchorId="29082E41" wp14:editId="3EAE73BC">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0"/>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01"/>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02"/>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672203" w:rsidRPr="00CF279C" w:rsidRDefault="0067220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672203" w:rsidRPr="00CF279C" w:rsidRDefault="00672203"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672203" w:rsidRPr="00CF279C" w:rsidRDefault="0067220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18" style="position:absolute;left:0;text-align:left;margin-left:136.05pt;margin-top:7.9pt;width:356.55pt;height:374.2pt;z-index:25183027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S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XqElgu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1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3" o:title=""/>
                </v:shape>
                <v:shape id="Picture 1475" o:spid="_x0000_s112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4" o:title=""/>
                </v:shape>
                <v:shape id="Picture 1476" o:spid="_x0000_s112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5" o:title=""/>
                </v:shape>
                <v:oval id="Oval 1477" o:spid="_x0000_s112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672203" w:rsidRPr="00CF279C" w:rsidRDefault="0067220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2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672203" w:rsidRPr="00CF279C" w:rsidRDefault="00672203"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2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672203" w:rsidRPr="00CF279C" w:rsidRDefault="00672203"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5"/>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861EE92"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6" w:name="_Toc148006354"/>
      <w:r w:rsidRPr="003C4096">
        <w:t>The Model Export Panel enables users to export the following components of their cell models:</w:t>
      </w:r>
      <w:bookmarkEnd w:id="56"/>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7" w:name="_Toc148006355"/>
      <w:r w:rsidRPr="003C4096">
        <w:t>Structure of export file.</w:t>
      </w:r>
      <w:bookmarkEnd w:id="57"/>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4608" behindDoc="0" locked="0" layoutInCell="1" allowOverlap="1" wp14:anchorId="5BD1C51B" wp14:editId="459AB8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672203" w:rsidRPr="0060701C" w:rsidRDefault="00672203"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6"/>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7"/>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672203" w:rsidRDefault="00672203">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25" style="position:absolute;left:0;text-align:left;margin-left:117.9pt;margin-top:7pt;width:240.7pt;height:210.5pt;z-index:25184460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">
                <v:shape id="Text Box 2" o:spid="_x0000_s112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672203" w:rsidRPr="0060701C" w:rsidRDefault="00672203" w:rsidP="0060701C">
                        <w:pPr>
                          <w:rPr>
                            <w:lang w:val="en-US"/>
                          </w:rPr>
                        </w:pPr>
                        <w:r>
                          <w:rPr>
                            <w:lang w:val="en-US"/>
                          </w:rPr>
                          <w:t>B</w:t>
                        </w:r>
                      </w:p>
                    </w:txbxContent>
                  </v:textbox>
                </v:shape>
                <v:group id="Group 1587" o:spid="_x0000_s112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2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8" o:title=""/>
                      </v:shape>
                      <v:shape id="Picture 1582" o:spid="_x0000_s113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9" o:title=""/>
                      </v:shape>
                    </v:group>
                    <v:shape id="Text Box 2" o:spid="_x0000_s113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672203" w:rsidRDefault="00672203">
                            <w:r>
                              <w:t>A</w:t>
                            </w:r>
                          </w:p>
                        </w:txbxContent>
                      </v:textbox>
                    </v:shape>
                  </v:group>
                  <v:oval id="Oval 1585" o:spid="_x0000_s113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3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8" w:name="_Toc148006356"/>
      <w:r w:rsidRPr="003C4096">
        <w:t>BrainCell Software: Model Export</w:t>
      </w:r>
      <w:r w:rsidR="00B13A25" w:rsidRPr="003C4096">
        <w:t>. Result of simulation p</w:t>
      </w:r>
      <w:r w:rsidRPr="003C4096">
        <w:t>arameter Selection</w:t>
      </w:r>
      <w:bookmarkEnd w:id="58"/>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2496" behindDoc="0" locked="0" layoutInCell="1" allowOverlap="1" wp14:anchorId="70D61F44" wp14:editId="5B97AD99">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672203" w:rsidRPr="00DB51AA" w:rsidRDefault="0067220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35" style="position:absolute;left:0;text-align:left;margin-left:372.35pt;margin-top:115.55pt;width:26.45pt;height:25.35pt;z-index:25188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5Sok2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672203" w:rsidRPr="00DB51AA" w:rsidRDefault="0067220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8400" behindDoc="0" locked="0" layoutInCell="1" allowOverlap="1" wp14:anchorId="48359FC4" wp14:editId="64EBA2F7">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672203" w:rsidRPr="00DB51AA" w:rsidRDefault="00672203"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36" style="position:absolute;left:0;text-align:left;margin-left:372pt;margin-top:.25pt;width:26.45pt;height:25.35pt;z-index:251878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AN9qGj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672203" w:rsidRPr="00DB51AA" w:rsidRDefault="00672203"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0448" behindDoc="0" locked="0" layoutInCell="1" allowOverlap="1" wp14:anchorId="3CF39978" wp14:editId="3ED7DC82">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672203" w:rsidRPr="00DB51AA" w:rsidRDefault="0067220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37" style="position:absolute;left:0;text-align:left;margin-left:147.65pt;margin-top:.2pt;width:26.45pt;height:25.35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" fillcolor="white [3212]" strokecolor="black [3213]" strokeweight="1pt">
                <v:stroke joinstyle="miter"/>
                <v:textbox>
                  <w:txbxContent>
                    <w:p w14:paraId="0F78A933" w14:textId="535D9850" w:rsidR="00672203" w:rsidRPr="00DB51AA" w:rsidRDefault="00672203"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7A334DF3">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9" w:name="_Toc148006357"/>
      <w:r w:rsidRPr="003C4096">
        <w:t xml:space="preserve">BrainCell Software: Exporting Computation </w:t>
      </w:r>
      <w:r w:rsidR="00B13A25" w:rsidRPr="003C4096">
        <w:t>Run parameters</w:t>
      </w:r>
      <w:bookmarkEnd w:id="59"/>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31E2154" wp14:editId="1D42649B">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672203" w:rsidRPr="00DB51AA" w:rsidRDefault="0067220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38" style="position:absolute;left:0;text-align:left;margin-left:365.45pt;margin-top:142.05pt;width:26.45pt;height:28pt;z-index:251885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C72OHu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672203" w:rsidRPr="00DB51AA" w:rsidRDefault="0067220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3520" behindDoc="0" locked="0" layoutInCell="1" allowOverlap="1" wp14:anchorId="5687A361" wp14:editId="171A5591">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68516B8C">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672203" w:rsidRPr="00DB51AA" w:rsidRDefault="00672203"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672203" w:rsidRPr="00DB51AA" w:rsidRDefault="00672203"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672203" w:rsidRPr="00DB51AA" w:rsidRDefault="00672203"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9"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">
                <v:group id="Group 1067" o:spid="_x0000_s1140"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1"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672203" w:rsidRPr="00DB51AA" w:rsidRDefault="00672203"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42"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672203" w:rsidRPr="00DB51AA" w:rsidRDefault="00672203" w:rsidP="0007305E">
                          <w:pPr>
                            <w:spacing w:after="0"/>
                            <w:jc w:val="center"/>
                            <w:rPr>
                              <w:sz w:val="16"/>
                            </w:rPr>
                          </w:pPr>
                          <w:r>
                            <w:rPr>
                              <w:rFonts w:hAnsi="Calibri"/>
                              <w:color w:val="000000" w:themeColor="text1"/>
                              <w:kern w:val="24"/>
                              <w:szCs w:val="36"/>
                              <w:lang w:val="en-US"/>
                            </w:rPr>
                            <w:t>C</w:t>
                          </w:r>
                        </w:p>
                      </w:txbxContent>
                    </v:textbox>
                  </v:oval>
                  <v:oval id="Oval 1063" o:spid="_x0000_s1143"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672203" w:rsidRPr="00DB51AA" w:rsidRDefault="00672203"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44"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45"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5" o:title=""/>
                  </v:shape>
                  <v:shape id="Picture 1055" o:spid="_x0000_s114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6"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A644277" wp14:editId="1697CBD4">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672203" w:rsidRPr="00DB51AA" w:rsidRDefault="0067220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47" style="position:absolute;left:0;text-align:left;margin-left:357.75pt;margin-top:.45pt;width:26.45pt;height:30.3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j0ZNAI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672203" w:rsidRPr="00DB51AA" w:rsidRDefault="00672203"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60" w:name="_Toc148006358"/>
      <w:r w:rsidRPr="003C4096">
        <w:lastRenderedPageBreak/>
        <w:t>BrainCell Software: Managing Cell Models and Computation Results</w:t>
      </w:r>
      <w:bookmarkEnd w:id="60"/>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5873420E">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3068EF1"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0"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21"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2"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61" w:name="_Toc148006359"/>
      <w:r w:rsidRPr="003C4096">
        <w:t>Re-import cell model.</w:t>
      </w:r>
      <w:bookmarkEnd w:id="61"/>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4DE95F07" w:rsidR="00F82C69" w:rsidRDefault="00F82C69" w:rsidP="00F82C69">
      <w:pPr>
        <w:pStyle w:val="Heading2"/>
        <w:rPr>
          <w:sz w:val="24"/>
          <w:szCs w:val="24"/>
        </w:rPr>
      </w:pPr>
      <w:bookmarkStart w:id="62" w:name="_ImAport_different_cell"/>
      <w:bookmarkEnd w:id="62"/>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3" w:name="_Toc148006360"/>
      <w:r w:rsidRPr="003C4096">
        <w:t>Simulation modes: Users can choose from a variety of simulation modes to simulate</w:t>
      </w:r>
      <w:bookmarkEnd w:id="63"/>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17EF2F17" w:rsidR="007D088E" w:rsidRDefault="00E4567E" w:rsidP="00E4567E">
      <w:pPr>
        <w:pStyle w:val="Heading3"/>
      </w:pPr>
      <w:r>
        <w:t>CA1-neuron voltage</w:t>
      </w: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630D0D">
      <w:pPr>
        <w:numPr>
          <w:ilvl w:val="0"/>
          <w:numId w:val="47"/>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630D0D">
      <w:pPr>
        <w:numPr>
          <w:ilvl w:val="0"/>
          <w:numId w:val="48"/>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23"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59F970E1" w:rsidR="005E1354" w:rsidRDefault="00D12D48" w:rsidP="00D12D48">
      <w:pPr>
        <w:pStyle w:val="NormalWeb"/>
        <w:spacing w:before="0" w:beforeAutospacing="0" w:after="0" w:afterAutospacing="0"/>
        <w:jc w:val="center"/>
        <w:rPr>
          <w:color w:val="0E101A"/>
        </w:rPr>
      </w:pPr>
      <w:r>
        <w:rPr>
          <w:noProof/>
        </w:rPr>
        <w:drawing>
          <wp:inline distT="0" distB="0" distL="0" distR="0" wp14:anchorId="516C4998" wp14:editId="58B9FC36">
            <wp:extent cx="4380461" cy="1150943"/>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86914" cy="1152638"/>
                    </a:xfrm>
                    <a:prstGeom prst="rect">
                      <a:avLst/>
                    </a:prstGeom>
                  </pic:spPr>
                </pic:pic>
              </a:graphicData>
            </a:graphic>
          </wp:inline>
        </w:drawing>
      </w:r>
    </w:p>
    <w:p w14:paraId="28135203" w14:textId="77777777"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49D26902"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47E10444" w14:textId="77777777"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7777777" w:rsidR="005E1354" w:rsidRPr="003E27C0" w:rsidRDefault="005E1354"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4" w:name="_Toc148006361"/>
      <w:proofErr w:type="spellStart"/>
      <w:r w:rsidRPr="00C75508">
        <w:t>Linescan</w:t>
      </w:r>
      <w:proofErr w:type="spellEnd"/>
      <w:r w:rsidRPr="00C75508">
        <w:t xml:space="preserve"> FRAP experiment: probing intracellular connectivity of Brain Cell</w:t>
      </w:r>
      <w:bookmarkEnd w:id="64"/>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312BAFC7" w14:textId="1A6A16CA" w:rsidR="007D088E" w:rsidRPr="00907981"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pplied </w:t>
      </w:r>
      <w:r w:rsidR="00C34AD0">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907981">
        <w:rPr>
          <w:rFonts w:ascii="Times New Roman" w:eastAsia="Times New Roman" w:hAnsi="Times New Roman" w:cs="Times New Roman"/>
          <w:color w:val="000000"/>
          <w:sz w:val="24"/>
          <w:szCs w:val="24"/>
        </w:rPr>
        <w:t>astrocyte</w:t>
      </w:r>
      <w:r w:rsidR="00C34AD0">
        <w:rPr>
          <w:rFonts w:ascii="Times New Roman" w:eastAsia="Times New Roman" w:hAnsi="Times New Roman" w:cs="Times New Roman"/>
          <w:color w:val="000000"/>
          <w:sz w:val="24"/>
          <w:szCs w:val="24"/>
        </w:rPr>
        <w:t xml:space="preserve"> us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740324FB" w14:textId="301FFFE0" w:rsidR="007D088E" w:rsidRDefault="007D088E" w:rsidP="00907981">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r w:rsidR="00C34AD0">
        <w:rPr>
          <w:rFonts w:ascii="Times New Roman" w:eastAsia="Times New Roman" w:hAnsi="Times New Roman" w:cs="Times New Roman"/>
          <w:b/>
          <w:bCs/>
          <w:color w:val="000000"/>
          <w:sz w:val="24"/>
          <w:szCs w:val="24"/>
        </w:rPr>
        <w:t>lines</w:t>
      </w:r>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076FCE94"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3E45FE24"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the </w:t>
      </w:r>
      <w:r w:rsidR="00C34AD0">
        <w:rPr>
          <w:rFonts w:ascii="Times New Roman" w:eastAsia="Times New Roman" w:hAnsi="Times New Roman" w:cs="Times New Roman"/>
          <w:color w:val="000000"/>
          <w:sz w:val="24"/>
          <w:szCs w:val="24"/>
        </w:rPr>
        <w:t>photo-bleachable dye molecules' basal concentration</w:t>
      </w:r>
      <w:r>
        <w:rPr>
          <w:rFonts w:ascii="Times New Roman" w:eastAsia="Times New Roman" w:hAnsi="Times New Roman" w:cs="Times New Roman"/>
          <w:color w:val="000000"/>
          <w:sz w:val="24"/>
          <w:szCs w:val="24"/>
        </w:rPr>
        <w:t xml:space="preserve">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in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1E337961"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w:t>
      </w:r>
      <w:r w:rsidR="00C34AD0">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6160" behindDoc="0" locked="0" layoutInCell="1" allowOverlap="1" wp14:anchorId="340A8527" wp14:editId="720D7762">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672203" w:rsidRPr="00DB51AA" w:rsidRDefault="00672203"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48" style="position:absolute;margin-left:286.75pt;margin-top:3.95pt;width:26.4pt;height:26.2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" fillcolor="white [3212]" strokecolor="black [3213]" strokeweight="1pt">
                <v:stroke joinstyle="miter"/>
                <v:textbox>
                  <w:txbxContent>
                    <w:p w14:paraId="225DBCF2" w14:textId="77777777" w:rsidR="00672203" w:rsidRPr="00DB51AA" w:rsidRDefault="00672203"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4112" behindDoc="0" locked="0" layoutInCell="1" allowOverlap="1" wp14:anchorId="3480FEAA" wp14:editId="09A9EDA8">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672203" w:rsidRPr="00DB51AA" w:rsidRDefault="00672203"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49" style="position:absolute;margin-left:132.5pt;margin-top:4pt;width:26.45pt;height:25.35pt;z-index:25199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0lEws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672203" w:rsidRPr="00DB51AA" w:rsidRDefault="00672203"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1344" behindDoc="1" locked="0" layoutInCell="0" allowOverlap="1" wp14:anchorId="4BAD8932" wp14:editId="570EEDAB">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72B6D7" id="Group 683" o:spid="_x0000_s1026" style="position:absolute;margin-left:129.6pt;margin-top:9.5pt;width:408.95pt;height:350.9pt;z-index:-251355136;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7"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8"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5136" behindDoc="0" locked="0" layoutInCell="1" allowOverlap="1" wp14:anchorId="1D9A11FE" wp14:editId="72C09654">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672203" w:rsidRPr="00DB51AA" w:rsidRDefault="00672203"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50" style="position:absolute;margin-left:92.05pt;margin-top:2.2pt;width:26.4pt;height:28.15pt;z-index:25199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zRHuY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672203" w:rsidRPr="00DB51AA" w:rsidRDefault="00672203"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42CF2CF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5" w:name="_Toc148006362"/>
      <w:r w:rsidRPr="00A43BE5">
        <w:t xml:space="preserve">Probing membrane mechanisms of </w:t>
      </w:r>
      <w:r w:rsidR="00666A6B" w:rsidRPr="00A43BE5">
        <w:t>brain cell</w:t>
      </w:r>
      <w:bookmarkEnd w:id="65"/>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672203"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9"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20FCD0BB"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6" w:name="_Toc148006363"/>
      <w:r>
        <w:t>Membrane volta</w:t>
      </w:r>
      <w:r>
        <w:rPr>
          <w:spacing w:val="1"/>
        </w:rPr>
        <w:t>g</w:t>
      </w:r>
      <w:r>
        <w:t>e la</w:t>
      </w:r>
      <w:r>
        <w:rPr>
          <w:spacing w:val="1"/>
        </w:rPr>
        <w:t>n</w:t>
      </w:r>
      <w:r>
        <w:t>dscape</w:t>
      </w:r>
      <w:bookmarkEnd w:id="66"/>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3392" behindDoc="1" locked="0" layoutInCell="0" allowOverlap="1" wp14:anchorId="3A1F7BEB" wp14:editId="61541338">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FF4924" id="Group 642" o:spid="_x0000_s1026" style="position:absolute;margin-left:50.15pt;margin-top:-4.95pt;width:468pt;height:293.05pt;z-index:-251353088;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3"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4"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5"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00CA77C9"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 xml:space="preserve">rane </w:t>
      </w:r>
      <w:r w:rsidR="00907981" w:rsidRPr="00907981">
        <w:rPr>
          <w:rFonts w:ascii="Times New Roman" w:eastAsia="Times New Roman" w:hAnsi="Times New Roman" w:cs="Times New Roman"/>
          <w:b/>
          <w:bCs/>
          <w:color w:val="000000"/>
          <w:spacing w:val="-1"/>
          <w:sz w:val="23"/>
          <w:szCs w:val="23"/>
        </w:rPr>
        <w:t xml:space="preserve">space </w:t>
      </w:r>
      <w:r w:rsidRPr="00907981">
        <w:rPr>
          <w:rFonts w:ascii="Times New Roman" w:eastAsia="Times New Roman" w:hAnsi="Times New Roman" w:cs="Times New Roman"/>
          <w:b/>
          <w:bCs/>
          <w:color w:val="000000"/>
          <w:spacing w:val="-1"/>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sidR="00C34AD0">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sidR="00907981">
        <w:rPr>
          <w:rFonts w:ascii="Times New Roman" w:eastAsia="Times New Roman" w:hAnsi="Times New Roman" w:cs="Times New Roman"/>
          <w:color w:val="000000"/>
          <w:sz w:val="24"/>
          <w:szCs w:val="24"/>
        </w:rPr>
        <w:t xml:space="preserve"> with space profile of voltage after inserting 1.5 </w:t>
      </w:r>
      <w:proofErr w:type="spellStart"/>
      <w:r w:rsidR="00907981">
        <w:rPr>
          <w:rFonts w:ascii="Times New Roman" w:eastAsia="Times New Roman" w:hAnsi="Times New Roman" w:cs="Times New Roman"/>
          <w:color w:val="000000"/>
          <w:sz w:val="24"/>
          <w:szCs w:val="24"/>
        </w:rPr>
        <w:t>nA</w:t>
      </w:r>
      <w:proofErr w:type="spellEnd"/>
      <w:r w:rsidR="00907981">
        <w:rPr>
          <w:rFonts w:ascii="Times New Roman" w:eastAsia="Times New Roman" w:hAnsi="Times New Roman" w:cs="Times New Roman"/>
          <w:color w:val="000000"/>
          <w:sz w:val="24"/>
          <w:szCs w:val="24"/>
        </w:rPr>
        <w:t xml:space="preserve"> into the so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60045660"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3FB251F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rt </w:t>
      </w:r>
      <w:r w:rsidR="00C34AD0">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7BBE57EE"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fully monitors</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7" w:name="_Toc148006364"/>
      <w:r w:rsidRPr="002C5FDC">
        <w:t>Modelling</w:t>
      </w:r>
      <w:r>
        <w:rPr>
          <w:color w:val="001F5F"/>
          <w:sz w:val="28"/>
          <w:szCs w:val="28"/>
        </w:rPr>
        <w:t xml:space="preserve"> </w:t>
      </w:r>
      <w:r w:rsidRPr="002C5FDC">
        <w:t>intracellular calcium dynamics</w:t>
      </w:r>
      <w:bookmarkEnd w:id="67"/>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1917852A"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sidR="00C34AD0">
        <w:rPr>
          <w:rFonts w:ascii="Times New Roman" w:eastAsia="Times New Roman" w:hAnsi="Times New Roman" w:cs="Times New Roman"/>
          <w:color w:val="000000"/>
          <w:sz w:val="24"/>
          <w:szCs w:val="24"/>
        </w:rPr>
        <w:t>more extend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sidR="00C34AD0">
        <w:rPr>
          <w:rFonts w:ascii="Times New Roman" w:eastAsia="Times New Roman" w:hAnsi="Times New Roman" w:cs="Times New Roman"/>
          <w:color w:val="000000"/>
          <w:spacing w:val="-1"/>
          <w:sz w:val="24"/>
          <w:szCs w:val="24"/>
        </w:rPr>
        <w:t>computer/cluster</w:t>
      </w:r>
      <w:r>
        <w:rPr>
          <w:rFonts w:ascii="Times New Roman" w:eastAsia="Times New Roman" w:hAnsi="Times New Roman" w:cs="Times New Roman"/>
          <w:color w:val="000000"/>
          <w:sz w:val="24"/>
          <w:szCs w:val="24"/>
        </w:rPr>
        <w:t>.</w:t>
      </w:r>
      <w:r w:rsidR="00A43BE5">
        <w:rPr>
          <w:rFonts w:ascii="Times New Roman" w:eastAsia="Times New Roman" w:hAnsi="Times New Roman" w:cs="Times New Roman"/>
          <w:color w:val="000000"/>
          <w:sz w:val="24"/>
          <w:szCs w:val="24"/>
        </w:rPr>
        <w:t xml:space="preserve"> This computation can be done after </w:t>
      </w:r>
      <w:r w:rsidR="00C34AD0">
        <w:rPr>
          <w:rFonts w:ascii="Times New Roman" w:eastAsia="Times New Roman" w:hAnsi="Times New Roman" w:cs="Times New Roman"/>
          <w:color w:val="000000"/>
          <w:sz w:val="24"/>
          <w:szCs w:val="24"/>
        </w:rPr>
        <w:t xml:space="preserve">the </w:t>
      </w:r>
      <w:r w:rsidR="00A43BE5">
        <w:rPr>
          <w:rFonts w:ascii="Times New Roman" w:eastAsia="Times New Roman" w:hAnsi="Times New Roman" w:cs="Times New Roman"/>
          <w:color w:val="000000"/>
          <w:sz w:val="24"/>
          <w:szCs w:val="24"/>
        </w:rPr>
        <w:t xml:space="preserve">export cell with </w:t>
      </w:r>
      <w:r w:rsidR="00C34AD0">
        <w:rPr>
          <w:rFonts w:ascii="Times New Roman" w:eastAsia="Times New Roman" w:hAnsi="Times New Roman" w:cs="Times New Roman"/>
          <w:color w:val="000000"/>
          <w:sz w:val="24"/>
          <w:szCs w:val="24"/>
        </w:rPr>
        <w:t>critical</w:t>
      </w:r>
      <w:r w:rsidR="00A43BE5">
        <w:rPr>
          <w:rFonts w:ascii="Times New Roman" w:eastAsia="Times New Roman" w:hAnsi="Times New Roman" w:cs="Times New Roman"/>
          <w:color w:val="000000"/>
          <w:sz w:val="24"/>
          <w:szCs w:val="24"/>
        </w:rPr>
        <w:t xml:space="preserve"> parameters.</w:t>
      </w:r>
    </w:p>
    <w:p w14:paraId="2F682C26" w14:textId="365C51FB"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8" w:name="_Toc148006365"/>
      <w:r w:rsidRPr="002C5FDC">
        <w:t>Ca</w:t>
      </w:r>
      <w:r w:rsidRPr="002C5FDC">
        <w:rPr>
          <w:spacing w:val="1"/>
          <w:position w:val="7"/>
          <w:sz w:val="16"/>
          <w:szCs w:val="16"/>
        </w:rPr>
        <w:t>2</w:t>
      </w:r>
      <w:r w:rsidRPr="002C5FDC">
        <w:t>+ wave simulations</w:t>
      </w:r>
      <w:bookmarkEnd w:id="68"/>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0EC1ED18"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3BF1A18A"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1E0FF7F8"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4176" behindDoc="1" locked="0" layoutInCell="0" allowOverlap="1" wp14:anchorId="108DD66B" wp14:editId="71722B2D">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51" style="position:absolute;left:0;text-align:left;margin-left:106.4pt;margin-top:16.05pt;width:29.55pt;height:12.75pt;z-index:-251362304;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" o:allowincell="f">
                <v:shape id="Shape 672" o:spid="_x0000_s1152"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53"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54"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3152" behindDoc="1" locked="0" layoutInCell="0" allowOverlap="1" wp14:anchorId="2C678D15" wp14:editId="43EF4366">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55" style="position:absolute;left:0;text-align:left;margin-left:51.45pt;margin-top:3.25pt;width:24.95pt;height:12.75pt;z-index:-25136332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CXUES7LwQAACMMAAAOAAAAAAAAAAAAAAAAAC4CAABk&#10;cnMvZTJvRG9jLnhtbFBLAQItABQABgAIAAAAIQDKD7LB3gAAAAgBAAAPAAAAAAAAAAAAAAAAAIkG&#10;AABkcnMvZG93bnJldi54bWxQSwUGAAAAAAQABADzAAAAlAcAAAAA&#10;" o:allowincell="f">
                <v:shape id="Shape 676" o:spid="_x0000_s1156"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57"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1B9C19AD" wp14:editId="4CF9892E">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672203" w:rsidRDefault="00672203"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672203" w:rsidRDefault="00672203"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58" style="position:absolute;left:0;text-align:left;margin-left:143.5pt;margin-top:.5pt;width:80.65pt;height:15.55pt;z-index:-25136128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" o:allowincell="f">
                <v:shape id="Shape 679" o:spid="_x0000_s1159"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60"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672203" w:rsidRDefault="00672203"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61"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672203" w:rsidRDefault="00672203"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sidR="001E6522">
        <w:rPr>
          <w:rFonts w:ascii="Times New Roman" w:eastAsia="Times New Roman" w:hAnsi="Times New Roman" w:cs="Times New Roman"/>
          <w:color w:val="000000"/>
          <w:spacing w:val="-4"/>
          <w:w w:val="101"/>
          <w:sz w:val="20"/>
          <w:szCs w:val="20"/>
        </w:rPr>
        <w:t>voltage-depende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sidR="001E6522">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9296" behindDoc="1" locked="0" layoutInCell="0" allowOverlap="1" wp14:anchorId="4E91BA6B" wp14:editId="1C107D7C">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62" style="position:absolute;left:0;text-align:left;margin-left:92.15pt;margin-top:15.55pt;width:107.3pt;height:12.65pt;z-index:-251357184;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1nRJg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" o:allowincell="f">
                <v:shape id="Shape 683" o:spid="_x0000_s1163"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64"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7488" behindDoc="1" locked="0" layoutInCell="0" allowOverlap="1" wp14:anchorId="47A97A08" wp14:editId="3FAAB45F">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672203" w:rsidRDefault="0067220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65" style="position:absolute;left:0;text-align:left;margin-left:201.05pt;margin-top:17.7pt;width:55.6pt;height:12.8pt;z-index:-251348992;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YMAXQ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" o:allowincell="f">
                <v:shape id="Shape 686" o:spid="_x0000_s1166"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67"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68"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672203" w:rsidRDefault="0067220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4416" behindDoc="1" locked="0" layoutInCell="0" allowOverlap="1" wp14:anchorId="4BBB529B" wp14:editId="12D66E71">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69" style="position:absolute;left:0;text-align:left;margin-left:133.7pt;margin-top:17.7pt;width:24.95pt;height:12.65pt;z-index:-251352064;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thh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FuRWzqf4kcI2qMiAGEQQsg3osUskWk2PwTUugHFDxEdTj9oxlf&#10;utM10NOn/f3fAA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DJLYYSsEAAAiDAAADgAAAAAAAAAAAAAAAAAuAgAAZHJz&#10;L2Uyb0RvYy54bWxQSwECLQAUAAYACAAAACEA9VS+jeAAAAAJAQAADwAAAAAAAAAAAAAAAACFBgAA&#10;ZHJzL2Rvd25yZXYueG1sUEsFBgAAAAAEAAQA8wAAAJIHAAAAAA==&#10;" o:allowincell="f">
                <v:shape id="Shape 690" o:spid="_x0000_s1170"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71"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2608" behindDoc="1" locked="0" layoutInCell="0" allowOverlap="1" wp14:anchorId="6C5CEC02" wp14:editId="475794EE">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672203" w:rsidRDefault="00672203"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72" style="position:absolute;left:0;text-align:left;margin-left:226.05pt;margin-top:31.85pt;width:95.35pt;height:12.65pt;z-index:-251343872;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0g7hw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" o:allowincell="f">
                <v:shape id="Shape 693" o:spid="_x0000_s1173"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74"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75"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672203" w:rsidRDefault="00672203"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66464" behindDoc="1" locked="0" layoutInCell="0" allowOverlap="1" wp14:anchorId="43D6F18D" wp14:editId="05F94AE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672203" w:rsidRDefault="00672203"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76" style="position:absolute;left:0;text-align:left;margin-left:73.55pt;margin-top:31.85pt;width:132pt;height:12.65pt;z-index:-251350016;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B80ig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" o:allowincell="f">
                <v:shape id="Shape 697" o:spid="_x0000_s1177"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78"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79"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672203" w:rsidRDefault="00672203"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3632" behindDoc="1" locked="0" layoutInCell="0" allowOverlap="1" wp14:anchorId="27FD8C8F" wp14:editId="47BC1F1E">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672203" w:rsidRDefault="0067220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80" style="position:absolute;left:0;text-align:left;margin-left:317.1pt;margin-top:15.7pt;width:55.6pt;height:12.8pt;z-index:-251342848;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77CYg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" o:allowincell="f">
                <v:shape id="Shape 701" o:spid="_x0000_s1181"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82"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672203" w:rsidRDefault="00672203"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83"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672203" w:rsidRDefault="00672203"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0560" behindDoc="1" locked="0" layoutInCell="0" allowOverlap="1" wp14:anchorId="450617BA" wp14:editId="1702A482">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672203" w:rsidRDefault="00672203"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84" style="position:absolute;left:0;text-align:left;margin-left:95.95pt;margin-top:15.7pt;width:119.2pt;height:12.65pt;z-index:-251345920;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D1Tb6afgQA&#10;ACMRAAAOAAAAAAAAAAAAAAAAAC4CAABkcnMvZTJvRG9jLnhtbFBLAQItABQABgAIAAAAIQDDHfJL&#10;4AAAAAkBAAAPAAAAAAAAAAAAAAAAANgGAABkcnMvZG93bnJldi54bWxQSwUGAAAAAAQABADzAAAA&#10;5QcAAAAA&#10;" o:allowincell="f">
                <v:shape id="Shape 705" o:spid="_x0000_s1185"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86"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87"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672203" w:rsidRDefault="00672203"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71584" behindDoc="1" locked="0" layoutInCell="0" allowOverlap="1" wp14:anchorId="15C902E1" wp14:editId="5B6DC433">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88" style="position:absolute;left:0;text-align:left;margin-left:391.8pt;margin-top:15.7pt;width:19.25pt;height:12.65pt;z-index:-251344896;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" o:allowincell="f">
                <v:shape id="Shape 709" o:spid="_x0000_s1189"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90"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672203" w:rsidRDefault="00672203"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68512" behindDoc="1" locked="0" layoutInCell="0" allowOverlap="1" wp14:anchorId="5B803014" wp14:editId="1D0CC27A">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011498C" id="Group 2056" o:spid="_x0000_s1026" style="position:absolute;margin-left:49.65pt;margin-top:-4.65pt;width:508.15pt;height:406pt;z-index:-25134796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41"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42"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3"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4"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5"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5"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5"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5"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9"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9"/>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70"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70"/>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6704" behindDoc="1" locked="0" layoutInCell="0" allowOverlap="1" wp14:anchorId="5B4F5B13" wp14:editId="0D8D9605">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355C3B" id="Group 215" o:spid="_x0000_s1026" style="position:absolute;margin-left:49.65pt;margin-top:.8pt;width:497.85pt;height:329.4pt;z-index:-25133977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51"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52"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3"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4"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5"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8"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8"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8"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1"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1"/>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9472" behindDoc="1" locked="0" layoutInCell="0" allowOverlap="1" wp14:anchorId="7B27F94B" wp14:editId="0BC0ED2D">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91" style="position:absolute;left:0;text-align:left;margin-left:67.45pt;margin-top:56.15pt;width:20pt;height:14.95pt;z-index:-251307008;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31Mg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" o:allowincell="f">
                <v:shape id="Shape 793" o:spid="_x0000_s1192"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93"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7424" behindDoc="1" locked="0" layoutInCell="0" allowOverlap="1" wp14:anchorId="4793A051" wp14:editId="03578309">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94" style="position:absolute;left:0;text-align:left;margin-left:70.5pt;margin-top:-9.35pt;width:19.1pt;height:14.95pt;z-index:-251309056;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5wqLQ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" o:allowincell="f">
                <v:shape id="Shape 796" o:spid="_x0000_s1195"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96"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8448" behindDoc="1" locked="0" layoutInCell="0" allowOverlap="1" wp14:anchorId="057A16D3" wp14:editId="4F4A9FC6">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97" style="position:absolute;left:0;text-align:left;margin-left:70.5pt;margin-top:23.35pt;width:20.4pt;height:14.95pt;z-index:-251308032;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ZoV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hugZi/pf6seoHaNuwMBoBgzeqxeyRb3Y/pNe6MsUXFB1&#10;OP1lGm/A03cYT6/8d38D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hxmhUwBAAAOgwAAA4AAAAAAAAAAAAAAAAALgIA&#10;AGRycy9lMm9Eb2MueG1sUEsBAi0AFAAGAAgAAAAhAO5q4jvfAAAACQEAAA8AAAAAAAAAAAAAAAAA&#10;igYAAGRycy9kb3ducmV2LnhtbFBLBQYAAAAABAAEAPMAAACWBwAAAAA=&#10;" o:allowincell="f">
                <v:shape id="Shape 799" o:spid="_x0000_s1198"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99"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2304" behindDoc="1" locked="0" layoutInCell="0" allowOverlap="1" wp14:anchorId="37CA567F" wp14:editId="7CE04EE9">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672203" w:rsidRDefault="00672203"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00" style="position:absolute;left:0;text-align:left;margin-left:264.8pt;margin-top:4.3pt;width:116.2pt;height:14.7pt;z-index:-251314176;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" o:allowincell="f">
                <v:shape id="Shape 802" o:spid="_x0000_s1201"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02"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672203" w:rsidRDefault="00672203"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0256" behindDoc="1" locked="0" layoutInCell="0" allowOverlap="1" wp14:anchorId="686528AA" wp14:editId="444034A2">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03" type="#_x0000_t202" style="position:absolute;left:0;text-align:left;margin-left:381.85pt;margin-top:24.5pt;width:2.3pt;height:7.75pt;z-index:-25131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O6x0z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1280" behindDoc="1" locked="0" layoutInCell="0" allowOverlap="1" wp14:anchorId="0BD5FC7E" wp14:editId="6E300B95">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04" type="#_x0000_t202" style="position:absolute;left:0;text-align:left;margin-left:270.4pt;margin-top:33pt;width:6.95pt;height:7.75pt;z-index:-25131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0ui3G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5376" behindDoc="1" locked="0" layoutInCell="0" allowOverlap="1" wp14:anchorId="2B44357B" wp14:editId="4439401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E5504" id="Freeform: Shape 1726870790" o:spid="_x0000_s1026" style="position:absolute;margin-left:70.5pt;margin-top:25pt;width:20.4pt;height:0;z-index:-25131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0496" behindDoc="1" locked="0" layoutInCell="0" allowOverlap="1" wp14:anchorId="72C48300" wp14:editId="635BF6EF">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05" type="#_x0000_t202" style="position:absolute;left:0;text-align:left;margin-left:71.25pt;margin-top:9.4pt;width:14pt;height:13.25pt;z-index:-25130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Ces8ab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2003328" behindDoc="1" locked="0" layoutInCell="0" allowOverlap="1" wp14:anchorId="77E2969A" wp14:editId="5A1D2D74">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672203" w:rsidRDefault="00672203"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06" style="position:absolute;left:0;text-align:left;margin-left:264.8pt;margin-top:39.7pt;width:26.95pt;height:16.7pt;z-index:-251313152;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" o:allowincell="f">
                <v:shape id="Shape 809" o:spid="_x0000_s1207"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672203" w:rsidRDefault="00672203"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08"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672203" w:rsidRDefault="00672203"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2544" behindDoc="1" locked="0" layoutInCell="0" allowOverlap="1" wp14:anchorId="4AB878AC" wp14:editId="2C6593EF">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09" style="position:absolute;left:0;text-align:left;margin-left:70.5pt;margin-top:50.4pt;width:20.3pt;height:14.95pt;z-index:-251303936;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9Vd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fePBOv6X+jFqx6gbMDCaAYOv1QvZol5s/04v9GUKLqU6nP4C&#10;jbfe6TuMp9f8u78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4Y9VdLQQAAC4MAAAOAAAAAAAAAAAAAAAAAC4CAABk&#10;cnMvZTJvRG9jLnhtbFBLAQItABQABgAIAAAAIQBnXRdq4AAAAAsBAAAPAAAAAAAAAAAAAAAAAIcG&#10;AABkcnMvZG93bnJldi54bWxQSwUGAAAAAAQABADzAAAAlAcAAAAA&#10;" o:allowincell="f">
                <v:shape id="Shape 812" o:spid="_x0000_s1210"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11"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6400" behindDoc="1" locked="0" layoutInCell="0" allowOverlap="1" wp14:anchorId="21FA3986" wp14:editId="4FE8F4AA">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A78D3" id="Freeform: Shape 1982" o:spid="_x0000_s1026" style="position:absolute;margin-left:67.45pt;margin-top:17.65pt;width:20.1pt;height:0;z-index:-25131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1520" behindDoc="1" locked="0" layoutInCell="0" allowOverlap="1" wp14:anchorId="177D97C2" wp14:editId="36FF0A7B">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12" type="#_x0000_t202" style="position:absolute;left:0;text-align:left;margin-left:68.2pt;margin-top:1.85pt;width:14pt;height:13.25pt;z-index:-25130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Bj1eEM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672203" w:rsidRDefault="00672203"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4833AB4B" wp14:editId="7141D9A9">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672203" w:rsidRDefault="00672203"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13" type="#_x0000_t202" style="position:absolute;left:0;text-align:left;margin-left:307.55pt;margin-top:19.4pt;width:63.95pt;height:14.7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q+i96M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672203" w:rsidRDefault="00672203"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6224" behindDoc="1" locked="0" layoutInCell="0" allowOverlap="1" wp14:anchorId="782E5E33" wp14:editId="06482574">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D80685" id="Group 1726870805" o:spid="_x0000_s1026" style="position:absolute;margin-left:113.45pt;margin-top:-4.4pt;width:379.85pt;height:508.3pt;z-index:-25136025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61"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62"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3"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4"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5"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5"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5" o:title=""/>
                </v:shape>
                <w10:wrap anchorx="page"/>
              </v:group>
            </w:pict>
          </mc:Fallback>
        </mc:AlternateContent>
      </w:r>
      <w:r>
        <w:rPr>
          <w:noProof/>
        </w:rPr>
        <mc:AlternateContent>
          <mc:Choice Requires="wpg">
            <w:drawing>
              <wp:anchor distT="0" distB="0" distL="0" distR="0" simplePos="0" relativeHeight="251957248" behindDoc="1" locked="0" layoutInCell="0" allowOverlap="1" wp14:anchorId="25E0B6F3" wp14:editId="18D18CC3">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7EAE63D" id="Group 1726870800" o:spid="_x0000_s1026" style="position:absolute;margin-left:276.5pt;margin-top:-1.65pt;width:213.4pt;height:121.3pt;z-index:-25135923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8"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2"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2"/>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8208" behindDoc="1" locked="0" layoutInCell="0" allowOverlap="1" wp14:anchorId="4E58ECD9" wp14:editId="3A11E277">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F7B5482" id="Group 1968" o:spid="_x0000_s1026" style="position:absolute;margin-left:0;margin-top:-.05pt;width:333.45pt;height:404.4pt;z-index:-251318272;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4"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5"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6"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7"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7"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7"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7"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81"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82"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3"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3"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3"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5CA76" w14:textId="77777777" w:rsidR="00DA39F8" w:rsidRDefault="00DA39F8" w:rsidP="00F033EA">
      <w:pPr>
        <w:spacing w:after="0" w:line="240" w:lineRule="auto"/>
      </w:pPr>
      <w:r>
        <w:separator/>
      </w:r>
    </w:p>
  </w:endnote>
  <w:endnote w:type="continuationSeparator" w:id="0">
    <w:p w14:paraId="40947B13" w14:textId="77777777" w:rsidR="00DA39F8" w:rsidRDefault="00DA39F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672203" w:rsidRDefault="006722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672203" w:rsidRDefault="00672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F7F4F" w14:textId="77777777" w:rsidR="00DA39F8" w:rsidRDefault="00DA39F8" w:rsidP="00F033EA">
      <w:pPr>
        <w:spacing w:after="0" w:line="240" w:lineRule="auto"/>
      </w:pPr>
      <w:r>
        <w:separator/>
      </w:r>
    </w:p>
  </w:footnote>
  <w:footnote w:type="continuationSeparator" w:id="0">
    <w:p w14:paraId="47CEE89D" w14:textId="77777777" w:rsidR="00DA39F8" w:rsidRDefault="00DA39F8"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672203" w:rsidRDefault="00672203">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1"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6"/>
  </w:num>
  <w:num w:numId="3">
    <w:abstractNumId w:val="21"/>
  </w:num>
  <w:num w:numId="4">
    <w:abstractNumId w:val="22"/>
  </w:num>
  <w:num w:numId="5">
    <w:abstractNumId w:val="24"/>
  </w:num>
  <w:num w:numId="6">
    <w:abstractNumId w:val="15"/>
  </w:num>
  <w:num w:numId="7">
    <w:abstractNumId w:val="2"/>
  </w:num>
  <w:num w:numId="8">
    <w:abstractNumId w:val="28"/>
  </w:num>
  <w:num w:numId="9">
    <w:abstractNumId w:val="5"/>
  </w:num>
  <w:num w:numId="10">
    <w:abstractNumId w:val="37"/>
  </w:num>
  <w:num w:numId="11">
    <w:abstractNumId w:val="40"/>
  </w:num>
  <w:num w:numId="12">
    <w:abstractNumId w:val="9"/>
  </w:num>
  <w:num w:numId="13">
    <w:abstractNumId w:val="8"/>
  </w:num>
  <w:num w:numId="14">
    <w:abstractNumId w:val="18"/>
  </w:num>
  <w:num w:numId="15">
    <w:abstractNumId w:val="39"/>
  </w:num>
  <w:num w:numId="16">
    <w:abstractNumId w:val="29"/>
  </w:num>
  <w:num w:numId="17">
    <w:abstractNumId w:val="1"/>
  </w:num>
  <w:num w:numId="18">
    <w:abstractNumId w:val="31"/>
  </w:num>
  <w:num w:numId="19">
    <w:abstractNumId w:val="38"/>
  </w:num>
  <w:num w:numId="20">
    <w:abstractNumId w:val="13"/>
  </w:num>
  <w:num w:numId="21">
    <w:abstractNumId w:val="0"/>
  </w:num>
  <w:num w:numId="22">
    <w:abstractNumId w:val="45"/>
  </w:num>
  <w:num w:numId="23">
    <w:abstractNumId w:val="35"/>
  </w:num>
  <w:num w:numId="24">
    <w:abstractNumId w:val="19"/>
  </w:num>
  <w:num w:numId="25">
    <w:abstractNumId w:val="34"/>
  </w:num>
  <w:num w:numId="26">
    <w:abstractNumId w:val="25"/>
  </w:num>
  <w:num w:numId="27">
    <w:abstractNumId w:val="10"/>
  </w:num>
  <w:num w:numId="28">
    <w:abstractNumId w:val="6"/>
  </w:num>
  <w:num w:numId="29">
    <w:abstractNumId w:val="4"/>
  </w:num>
  <w:num w:numId="30">
    <w:abstractNumId w:val="14"/>
  </w:num>
  <w:num w:numId="31">
    <w:abstractNumId w:val="33"/>
  </w:num>
  <w:num w:numId="32">
    <w:abstractNumId w:val="12"/>
  </w:num>
  <w:num w:numId="33">
    <w:abstractNumId w:val="42"/>
  </w:num>
  <w:num w:numId="34">
    <w:abstractNumId w:val="42"/>
  </w:num>
  <w:num w:numId="35">
    <w:abstractNumId w:val="4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1"/>
  </w:num>
  <w:num w:numId="37">
    <w:abstractNumId w:val="41"/>
  </w:num>
  <w:num w:numId="38">
    <w:abstractNumId w:val="30"/>
  </w:num>
  <w:num w:numId="39">
    <w:abstractNumId w:val="20"/>
  </w:num>
  <w:num w:numId="40">
    <w:abstractNumId w:val="16"/>
  </w:num>
  <w:num w:numId="41">
    <w:abstractNumId w:val="23"/>
    <w:lvlOverride w:ilvl="1">
      <w:lvl w:ilvl="1">
        <w:numFmt w:val="bullet"/>
        <w:lvlText w:val=""/>
        <w:lvlJc w:val="left"/>
        <w:pPr>
          <w:tabs>
            <w:tab w:val="num" w:pos="1440"/>
          </w:tabs>
          <w:ind w:left="1440" w:hanging="360"/>
        </w:pPr>
        <w:rPr>
          <w:rFonts w:ascii="Symbol" w:hAnsi="Symbol" w:hint="default"/>
          <w:sz w:val="20"/>
        </w:rPr>
      </w:lvl>
    </w:lvlOverride>
  </w:num>
  <w:num w:numId="42">
    <w:abstractNumId w:val="17"/>
    <w:lvlOverride w:ilvl="1">
      <w:lvl w:ilvl="1">
        <w:numFmt w:val="bullet"/>
        <w:lvlText w:val=""/>
        <w:lvlJc w:val="left"/>
        <w:pPr>
          <w:tabs>
            <w:tab w:val="num" w:pos="1440"/>
          </w:tabs>
          <w:ind w:left="1440" w:hanging="360"/>
        </w:pPr>
        <w:rPr>
          <w:rFonts w:ascii="Symbol" w:hAnsi="Symbol" w:hint="default"/>
          <w:sz w:val="20"/>
        </w:rPr>
      </w:lvl>
    </w:lvlOverride>
  </w:num>
  <w:num w:numId="43">
    <w:abstractNumId w:val="7"/>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lvlOverride w:ilvl="1">
      <w:lvl w:ilvl="1">
        <w:numFmt w:val="bullet"/>
        <w:lvlText w:val=""/>
        <w:lvlJc w:val="left"/>
        <w:pPr>
          <w:tabs>
            <w:tab w:val="num" w:pos="1440"/>
          </w:tabs>
          <w:ind w:left="1440" w:hanging="360"/>
        </w:pPr>
        <w:rPr>
          <w:rFonts w:ascii="Symbol" w:hAnsi="Symbol" w:hint="default"/>
          <w:sz w:val="20"/>
        </w:rPr>
      </w:lvl>
    </w:lvlOverride>
  </w:num>
  <w:num w:numId="46">
    <w:abstractNumId w:val="32"/>
  </w:num>
  <w:num w:numId="47">
    <w:abstractNumId w:val="27"/>
  </w:num>
  <w:num w:numId="48">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66C19"/>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E6522"/>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07"/>
    <w:rsid w:val="002376B3"/>
    <w:rsid w:val="002421BD"/>
    <w:rsid w:val="002503B8"/>
    <w:rsid w:val="0025049E"/>
    <w:rsid w:val="00266046"/>
    <w:rsid w:val="002709CE"/>
    <w:rsid w:val="00280C67"/>
    <w:rsid w:val="00281898"/>
    <w:rsid w:val="00287F34"/>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06A6"/>
    <w:rsid w:val="005E1354"/>
    <w:rsid w:val="005E1B89"/>
    <w:rsid w:val="005E316C"/>
    <w:rsid w:val="005E4280"/>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92F31"/>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73CCA"/>
    <w:rsid w:val="00775EC9"/>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352A"/>
    <w:rsid w:val="008D6E54"/>
    <w:rsid w:val="008E1196"/>
    <w:rsid w:val="008E27D9"/>
    <w:rsid w:val="008E29F8"/>
    <w:rsid w:val="008E3727"/>
    <w:rsid w:val="008F18B6"/>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9F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567E"/>
    <w:rsid w:val="00E479B5"/>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ADC"/>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png"/><Relationship Id="rId138" Type="http://schemas.openxmlformats.org/officeDocument/2006/relationships/image" Target="media/image119.png"/><Relationship Id="rId159" Type="http://schemas.openxmlformats.org/officeDocument/2006/relationships/image" Target="media/image140.png"/><Relationship Id="rId170" Type="http://schemas.openxmlformats.org/officeDocument/2006/relationships/image" Target="media/image151.png"/><Relationship Id="rId107" Type="http://schemas.openxmlformats.org/officeDocument/2006/relationships/image" Target="media/image90.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10.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41.png"/><Relationship Id="rId181" Type="http://schemas.openxmlformats.org/officeDocument/2006/relationships/image" Target="media/image1500.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101.png"/><Relationship Id="rId139" Type="http://schemas.openxmlformats.org/officeDocument/2006/relationships/image" Target="media/image120.png"/><Relationship Id="rId85" Type="http://schemas.openxmlformats.org/officeDocument/2006/relationships/customXml" Target="ink/ink1.xml"/><Relationship Id="rId150" Type="http://schemas.openxmlformats.org/officeDocument/2006/relationships/image" Target="media/image131.png"/><Relationship Id="rId171" Type="http://schemas.openxmlformats.org/officeDocument/2006/relationships/image" Target="media/image152.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91.png"/><Relationship Id="rId129" Type="http://schemas.openxmlformats.org/officeDocument/2006/relationships/hyperlink" Target="https://www.neuron.yale.edu/neuron/docs." TargetMode="External"/><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9.emf"/><Relationship Id="rId140" Type="http://schemas.openxmlformats.org/officeDocument/2006/relationships/image" Target="media/image121.png"/><Relationship Id="rId161" Type="http://schemas.openxmlformats.org/officeDocument/2006/relationships/image" Target="media/image142.png"/><Relationship Id="rId182" Type="http://schemas.openxmlformats.org/officeDocument/2006/relationships/image" Target="media/image1510.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102.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9.emf"/><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3.png"/><Relationship Id="rId13" Type="http://schemas.openxmlformats.org/officeDocument/2006/relationships/hyperlink" Target="https://neuromorpho.org" TargetMode="External"/><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92.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jpe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7.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162" Type="http://schemas.openxmlformats.org/officeDocument/2006/relationships/image" Target="media/image143.png"/><Relationship Id="rId183" Type="http://schemas.openxmlformats.org/officeDocument/2006/relationships/image" Target="media/image1520.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3.emf"/><Relationship Id="rId115" Type="http://schemas.openxmlformats.org/officeDocument/2006/relationships/image" Target="media/image98.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3.png"/><Relationship Id="rId173" Type="http://schemas.openxmlformats.org/officeDocument/2006/relationships/image" Target="media/image154.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9.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jpe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hyperlink" Target="https://modeldb.science/2796" TargetMode="External"/><Relationship Id="rId144" Type="http://schemas.openxmlformats.org/officeDocument/2006/relationships/image" Target="media/image125.png"/><Relationship Id="rId90" Type="http://schemas.openxmlformats.org/officeDocument/2006/relationships/image" Target="media/image73.png"/><Relationship Id="rId165" Type="http://schemas.openxmlformats.org/officeDocument/2006/relationships/image" Target="media/image146.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6.png"/><Relationship Id="rId134" Type="http://schemas.openxmlformats.org/officeDocument/2006/relationships/image" Target="media/image115.png"/><Relationship Id="rId80" Type="http://schemas.openxmlformats.org/officeDocument/2006/relationships/image" Target="media/image64.jpeg"/><Relationship Id="rId155" Type="http://schemas.openxmlformats.org/officeDocument/2006/relationships/image" Target="media/image136.png"/><Relationship Id="rId176" Type="http://schemas.openxmlformats.org/officeDocument/2006/relationships/image" Target="media/image157.png"/><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4.png"/><Relationship Id="rId91" Type="http://schemas.openxmlformats.org/officeDocument/2006/relationships/image" Target="media/image74.png"/><Relationship Id="rId145" Type="http://schemas.openxmlformats.org/officeDocument/2006/relationships/image" Target="media/image126.png"/><Relationship Id="rId166" Type="http://schemas.openxmlformats.org/officeDocument/2006/relationships/image" Target="media/image147.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7.png"/><Relationship Id="rId60" Type="http://schemas.openxmlformats.org/officeDocument/2006/relationships/image" Target="media/image44.png"/><Relationship Id="rId81" Type="http://schemas.openxmlformats.org/officeDocument/2006/relationships/image" Target="media/image65.jpe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CB95E-63AA-4A1A-BDB5-1EE98D755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642</Words>
  <Characters>95359</Characters>
  <Application>Microsoft Office Word</Application>
  <DocSecurity>0</DocSecurity>
  <Lines>2509</Lines>
  <Paragraphs>9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92</cp:revision>
  <dcterms:created xsi:type="dcterms:W3CDTF">2023-03-13T14:23:00Z</dcterms:created>
  <dcterms:modified xsi:type="dcterms:W3CDTF">2023-10-3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